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21FC1EF1" w14:textId="0365F9BE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4E5881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4E5881">
        <w:rPr>
          <w:rFonts w:ascii="Times New Roman" w:hAnsi="Times New Roman" w:cs="Times New Roman"/>
          <w:sz w:val="24"/>
          <w:szCs w:val="24"/>
        </w:rPr>
        <w:t>.</w:t>
      </w:r>
      <w:r w:rsidR="001671E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include a topic sentence, at least 2 qualifier sentences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D17036">
        <w:rPr>
          <w:rFonts w:ascii="Times New Roman" w:hAnsi="Times New Roman" w:cs="Times New Roman"/>
          <w:sz w:val="24"/>
          <w:szCs w:val="24"/>
        </w:rPr>
        <w:t>3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D17036">
        <w:rPr>
          <w:rFonts w:ascii="Times New Roman" w:hAnsi="Times New Roman" w:cs="Times New Roman"/>
          <w:sz w:val="24"/>
          <w:szCs w:val="24"/>
        </w:rPr>
        <w:t xml:space="preserve">5 </w:t>
      </w:r>
      <w:r w:rsidR="006C6C3B" w:rsidRPr="006C6C3B">
        <w:rPr>
          <w:rFonts w:ascii="Times New Roman" w:hAnsi="Times New Roman" w:cs="Times New Roman"/>
          <w:sz w:val="24"/>
          <w:szCs w:val="24"/>
        </w:rPr>
        <w:t>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4BEBA7F7" w14:textId="03CD4B60" w:rsidR="00886ED8" w:rsidRDefault="00886ED8" w:rsidP="00886ED8">
      <w:pPr>
        <w:spacing w:before="100" w:beforeAutospacing="1" w:after="100" w:afterAutospacing="1" w:line="480" w:lineRule="auto"/>
        <w:rPr>
          <w:rFonts w:ascii="Times New Roman" w:hAnsi="Times New Roman"/>
          <w:sz w:val="24"/>
        </w:rPr>
      </w:pPr>
      <w:r w:rsidRPr="00886ED8">
        <w:rPr>
          <w:rFonts w:ascii="Times New Roman" w:hAnsi="Times New Roman"/>
          <w:sz w:val="24"/>
        </w:rPr>
        <w:t>An official professional autobiography</w:t>
      </w:r>
    </w:p>
    <w:p w14:paraId="544A082E" w14:textId="06C197DD" w:rsidR="00C944CE" w:rsidRPr="00ED5224" w:rsidRDefault="00C944CE" w:rsidP="00886ED8">
      <w:pPr>
        <w:spacing w:before="100" w:beforeAutospacing="1" w:after="100" w:afterAutospacing="1" w:line="480" w:lineRule="auto"/>
        <w:ind w:firstLine="720"/>
        <w:rPr>
          <w:rFonts w:ascii="Times New Roman" w:hAnsi="Times New Roman"/>
          <w:sz w:val="24"/>
        </w:rPr>
      </w:pPr>
      <w:r w:rsidRPr="00ED5224">
        <w:rPr>
          <w:rFonts w:ascii="Times New Roman" w:hAnsi="Times New Roman"/>
          <w:sz w:val="24"/>
        </w:rPr>
        <w:t>Type your response here.</w:t>
      </w:r>
    </w:p>
    <w:p w14:paraId="272A4B53" w14:textId="75D151AD" w:rsidR="00886ED8" w:rsidRDefault="00886ED8" w:rsidP="00886ED8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886ED8">
        <w:rPr>
          <w:rFonts w:ascii="Times New Roman" w:hAnsi="Times New Roman" w:cs="Times New Roman"/>
          <w:sz w:val="24"/>
          <w:szCs w:val="24"/>
        </w:rPr>
        <w:t>Your current resume</w:t>
      </w:r>
    </w:p>
    <w:p w14:paraId="4DB42386" w14:textId="72544D67" w:rsidR="00C944CE" w:rsidRDefault="00C944CE" w:rsidP="00ED5224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76055B4B" w14:textId="3998CC27" w:rsidR="00886ED8" w:rsidRDefault="00886ED8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886ED8">
        <w:rPr>
          <w:rFonts w:ascii="Times New Roman" w:hAnsi="Times New Roman" w:cs="Times New Roman"/>
          <w:sz w:val="24"/>
          <w:szCs w:val="24"/>
        </w:rPr>
        <w:t>A description of your career goals based on current trend</w:t>
      </w:r>
    </w:p>
    <w:p w14:paraId="7721CBF1" w14:textId="788A8B0D" w:rsidR="00C944CE" w:rsidRDefault="00C944CE" w:rsidP="00886ED8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1CC02E31" w14:textId="6FD5970E" w:rsidR="00886ED8" w:rsidRDefault="001671EE" w:rsidP="00886ED8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 s</w:t>
      </w:r>
      <w:r w:rsidR="00886ED8" w:rsidRPr="00886ED8">
        <w:rPr>
          <w:rFonts w:ascii="Times New Roman" w:hAnsi="Times New Roman" w:cs="Times New Roman"/>
          <w:bCs/>
          <w:sz w:val="24"/>
          <w:szCs w:val="24"/>
        </w:rPr>
        <w:t xml:space="preserve">ummary </w:t>
      </w:r>
      <w:r>
        <w:rPr>
          <w:rFonts w:ascii="Times New Roman" w:hAnsi="Times New Roman" w:cs="Times New Roman"/>
          <w:bCs/>
          <w:sz w:val="24"/>
          <w:szCs w:val="24"/>
        </w:rPr>
        <w:t xml:space="preserve">that </w:t>
      </w:r>
      <w:r w:rsidR="00886ED8" w:rsidRPr="00886ED8">
        <w:rPr>
          <w:rFonts w:ascii="Times New Roman" w:hAnsi="Times New Roman" w:cs="Times New Roman"/>
          <w:bCs/>
          <w:sz w:val="24"/>
          <w:szCs w:val="24"/>
        </w:rPr>
        <w:t>includ</w:t>
      </w:r>
      <w:r>
        <w:rPr>
          <w:rFonts w:ascii="Times New Roman" w:hAnsi="Times New Roman" w:cs="Times New Roman"/>
          <w:bCs/>
          <w:sz w:val="24"/>
          <w:szCs w:val="24"/>
        </w:rPr>
        <w:t>es</w:t>
      </w:r>
      <w:r w:rsidR="00886ED8" w:rsidRPr="00886ED8">
        <w:rPr>
          <w:rFonts w:ascii="Times New Roman" w:hAnsi="Times New Roman" w:cs="Times New Roman"/>
          <w:bCs/>
          <w:sz w:val="24"/>
          <w:szCs w:val="24"/>
        </w:rPr>
        <w:t xml:space="preserve"> how the courses taken will help prepare you for current professional trends </w:t>
      </w:r>
    </w:p>
    <w:p w14:paraId="78535DEE" w14:textId="77777777" w:rsidR="001671EE" w:rsidRDefault="0001508E" w:rsidP="00886ED8">
      <w:pPr>
        <w:spacing w:before="100" w:beforeAutospacing="1" w:after="100" w:afterAutospacing="1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  <w:r w:rsidR="00886ED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44C3BB" w14:textId="3147783C" w:rsidR="0001508E" w:rsidRDefault="00886ED8" w:rsidP="005C11C9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</w:p>
    <w:p w14:paraId="40330194" w14:textId="77777777" w:rsidR="0001508E" w:rsidRDefault="0001508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CA5A77A" w14:textId="77777777" w:rsidR="00C944CE" w:rsidRDefault="00C944CE" w:rsidP="00C944CE">
      <w:pPr>
        <w:spacing w:line="480" w:lineRule="auto"/>
        <w:rPr>
          <w:rFonts w:ascii="Times New Roman" w:hAnsi="Times New Roman"/>
          <w:b/>
          <w:bCs/>
          <w:sz w:val="24"/>
        </w:rPr>
      </w:pPr>
    </w:p>
    <w:p w14:paraId="01F34092" w14:textId="77777777" w:rsidR="0001508E" w:rsidRDefault="0001508E" w:rsidP="00886ED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1F0C7F7" w14:textId="7010EBBE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Pr="00644397">
        <w:rPr>
          <w:rFonts w:ascii="Times New Roman" w:hAnsi="Times New Roman" w:cs="Times New Roman"/>
          <w:sz w:val="24"/>
          <w:szCs w:val="24"/>
        </w:rPr>
        <w:t>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</w:t>
      </w:r>
      <w:r w:rsidR="001671EE">
        <w:rPr>
          <w:rFonts w:ascii="Times New Roman" w:hAnsi="Times New Roman" w:cs="Times New Roman"/>
          <w:sz w:val="24"/>
          <w:szCs w:val="24"/>
        </w:rPr>
        <w:t xml:space="preserve">The following </w:t>
      </w:r>
      <w:r w:rsidR="00644397">
        <w:rPr>
          <w:rFonts w:ascii="Times New Roman" w:hAnsi="Times New Roman" w:cs="Times New Roman"/>
          <w:sz w:val="24"/>
          <w:szCs w:val="24"/>
        </w:rPr>
        <w:t xml:space="preserve">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ED121A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5BCD3E53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8921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ED121A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4E5881" w:rsidRPr="00ED121A">
        <w:rPr>
          <w:rFonts w:ascii="Times New Roman" w:hAnsi="Times New Roman" w:cs="Times New Roman"/>
          <w:i/>
          <w:sz w:val="24"/>
          <w:szCs w:val="24"/>
        </w:rPr>
        <w:t>l</w:t>
      </w:r>
      <w:r w:rsidRPr="00ED121A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3D9F2927" w14:textId="77777777" w:rsidR="004E5881" w:rsidRDefault="00644397" w:rsidP="004E58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9114894" w14:textId="5097EAA4" w:rsidR="004E5881" w:rsidRPr="00644397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 innovative wo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behavior, organizational culture, and organizational citizenship behavior. </w:t>
      </w:r>
      <w:r w:rsidRPr="00ED121A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ED121A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71A2604" w14:textId="09F4F8AB" w:rsidR="004E5881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ED121A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7" w:history="1">
        <w:r w:rsidRPr="004E588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1B2351D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07535"/>
    <w:multiLevelType w:val="hybridMultilevel"/>
    <w:tmpl w:val="6FC2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1671EE"/>
    <w:rsid w:val="001B67DC"/>
    <w:rsid w:val="00474E4B"/>
    <w:rsid w:val="004E5881"/>
    <w:rsid w:val="005C11C9"/>
    <w:rsid w:val="005C6F64"/>
    <w:rsid w:val="005D38C5"/>
    <w:rsid w:val="00633025"/>
    <w:rsid w:val="00644397"/>
    <w:rsid w:val="006C6C3B"/>
    <w:rsid w:val="00886ED8"/>
    <w:rsid w:val="008921C4"/>
    <w:rsid w:val="008D0D04"/>
    <w:rsid w:val="009255A0"/>
    <w:rsid w:val="009B4E44"/>
    <w:rsid w:val="00A03CD2"/>
    <w:rsid w:val="00AA17C5"/>
    <w:rsid w:val="00B6581C"/>
    <w:rsid w:val="00C82314"/>
    <w:rsid w:val="00C944CE"/>
    <w:rsid w:val="00CA6794"/>
    <w:rsid w:val="00D1407A"/>
    <w:rsid w:val="00D17036"/>
    <w:rsid w:val="00D23F89"/>
    <w:rsid w:val="00DA3EFE"/>
    <w:rsid w:val="00ED121A"/>
    <w:rsid w:val="00ED5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1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1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societypages.org/socimages/2012/03/13/wheres-the-boss-and-what-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7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ichelle Donohue</cp:lastModifiedBy>
  <cp:revision>2</cp:revision>
  <dcterms:created xsi:type="dcterms:W3CDTF">2021-04-02T19:15:00Z</dcterms:created>
  <dcterms:modified xsi:type="dcterms:W3CDTF">2021-04-02T19:15:00Z</dcterms:modified>
</cp:coreProperties>
</file>